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32B09" w14:textId="09F9E607" w:rsidR="003300A9" w:rsidRDefault="003300A9">
      <w:pPr>
        <w:pStyle w:val="Heading1"/>
      </w:pPr>
      <w:bookmarkStart w:id="0" w:name="final-exam"/>
      <w:r>
        <w:t>Name: ________________________</w:t>
      </w:r>
    </w:p>
    <w:p w14:paraId="7026FA7E" w14:textId="77777777" w:rsidR="00F65295" w:rsidRDefault="00000000" w:rsidP="003300A9">
      <w:pPr>
        <w:pStyle w:val="Heading1"/>
        <w:jc w:val="center"/>
      </w:pPr>
      <w:r>
        <w:t>Final Exam</w:t>
      </w:r>
    </w:p>
    <w:p w14:paraId="2264A84A" w14:textId="1B6093AB" w:rsidR="00F65295" w:rsidRDefault="00000000">
      <w:pPr>
        <w:pStyle w:val="FirstParagraph"/>
      </w:pPr>
      <w:r>
        <w:t>Format: short answer, 2-4 sentences</w:t>
      </w:r>
      <w:r w:rsidR="003300A9">
        <w:t xml:space="preserve"> per question.</w:t>
      </w:r>
    </w:p>
    <w:p w14:paraId="0A98E3BF" w14:textId="77777777" w:rsidR="00F65295" w:rsidRDefault="00000000" w:rsidP="003300A9">
      <w:pPr>
        <w:pStyle w:val="Heading2"/>
        <w:jc w:val="center"/>
      </w:pPr>
      <w:bookmarkStart w:id="1" w:name="python-basics"/>
      <w:r>
        <w:t>Python Basics</w:t>
      </w:r>
    </w:p>
    <w:p w14:paraId="2665C718" w14:textId="630DB6EC" w:rsidR="00F65295" w:rsidRDefault="00000000">
      <w:pPr>
        <w:numPr>
          <w:ilvl w:val="0"/>
          <w:numId w:val="2"/>
        </w:numPr>
      </w:pPr>
      <w:r>
        <w:t xml:space="preserve">What is a </w:t>
      </w:r>
      <w:r>
        <w:rPr>
          <w:rStyle w:val="VerbatimChar"/>
        </w:rPr>
        <w:t>loop</w:t>
      </w:r>
      <w:r>
        <w:t xml:space="preserve"> in Python? What does it do? Name one example of something you can do using a </w:t>
      </w:r>
      <w:r>
        <w:rPr>
          <w:rStyle w:val="VerbatimChar"/>
        </w:rPr>
        <w:t>loop</w:t>
      </w:r>
      <w:r>
        <w:t>.</w:t>
      </w:r>
    </w:p>
    <w:p w14:paraId="5AE6ABDD" w14:textId="57D50AD5" w:rsidR="003300A9" w:rsidRDefault="003300A9" w:rsidP="003300A9"/>
    <w:p w14:paraId="230D7B9A" w14:textId="77777777" w:rsidR="003300A9" w:rsidRDefault="003300A9" w:rsidP="003300A9"/>
    <w:p w14:paraId="3AD458A4" w14:textId="77777777" w:rsidR="003300A9" w:rsidRDefault="003300A9" w:rsidP="003300A9"/>
    <w:p w14:paraId="299399BE" w14:textId="5E5C134D" w:rsidR="00F65295" w:rsidRDefault="00000000">
      <w:pPr>
        <w:numPr>
          <w:ilvl w:val="0"/>
          <w:numId w:val="2"/>
        </w:numPr>
      </w:pPr>
      <w:r>
        <w:t xml:space="preserve">What is an </w:t>
      </w:r>
      <w:r>
        <w:rPr>
          <w:rStyle w:val="VerbatimChar"/>
        </w:rPr>
        <w:t>if-statement</w:t>
      </w:r>
      <w:r>
        <w:t xml:space="preserve"> in Python? How does it work? Name one example of something you can do with an </w:t>
      </w:r>
      <w:r>
        <w:rPr>
          <w:rStyle w:val="VerbatimChar"/>
        </w:rPr>
        <w:t>if-statement</w:t>
      </w:r>
      <w:r>
        <w:t>.</w:t>
      </w:r>
    </w:p>
    <w:p w14:paraId="44F98967" w14:textId="77777777" w:rsidR="003300A9" w:rsidRDefault="003300A9" w:rsidP="003300A9">
      <w:pPr>
        <w:pStyle w:val="ListParagraph"/>
      </w:pPr>
    </w:p>
    <w:p w14:paraId="0D5D5EE5" w14:textId="574B7DD6" w:rsidR="003300A9" w:rsidRDefault="003300A9" w:rsidP="003300A9"/>
    <w:p w14:paraId="0627721B" w14:textId="77777777" w:rsidR="003300A9" w:rsidRDefault="003300A9" w:rsidP="003300A9"/>
    <w:p w14:paraId="1E7DE671" w14:textId="77777777" w:rsidR="00F65295" w:rsidRDefault="00000000" w:rsidP="003300A9">
      <w:pPr>
        <w:pStyle w:val="Heading2"/>
        <w:jc w:val="center"/>
      </w:pPr>
      <w:bookmarkStart w:id="2" w:name="text-analysis"/>
      <w:bookmarkEnd w:id="1"/>
      <w:r>
        <w:t>Text Analysis</w:t>
      </w:r>
    </w:p>
    <w:p w14:paraId="5EFE3D6A" w14:textId="0F7E2D91" w:rsidR="00F65295" w:rsidRDefault="00000000">
      <w:pPr>
        <w:numPr>
          <w:ilvl w:val="0"/>
          <w:numId w:val="3"/>
        </w:numPr>
      </w:pPr>
      <w:r>
        <w:t xml:space="preserve">What is tokenizing? Why would we tokenize a text </w:t>
      </w:r>
      <w:r w:rsidR="003300A9">
        <w:t xml:space="preserve">before doing </w:t>
      </w:r>
      <w:r>
        <w:t>text analysis?</w:t>
      </w:r>
    </w:p>
    <w:p w14:paraId="3E817FF4" w14:textId="62F83A7A" w:rsidR="003300A9" w:rsidRDefault="003300A9" w:rsidP="003300A9"/>
    <w:p w14:paraId="67E8350E" w14:textId="77777777" w:rsidR="003300A9" w:rsidRDefault="003300A9" w:rsidP="003300A9"/>
    <w:p w14:paraId="7093EEF6" w14:textId="77777777" w:rsidR="003300A9" w:rsidRDefault="003300A9" w:rsidP="003300A9"/>
    <w:p w14:paraId="5A86E678" w14:textId="2F305F55" w:rsidR="00F65295" w:rsidRDefault="00000000">
      <w:pPr>
        <w:numPr>
          <w:ilvl w:val="0"/>
          <w:numId w:val="3"/>
        </w:numPr>
      </w:pPr>
      <w:r>
        <w:t xml:space="preserve">What is text cleaning? What are things </w:t>
      </w:r>
      <w:r w:rsidR="003300A9">
        <w:t xml:space="preserve">that need to be </w:t>
      </w:r>
      <w:r>
        <w:t>clean</w:t>
      </w:r>
      <w:r w:rsidR="003300A9">
        <w:t>ed</w:t>
      </w:r>
      <w:r>
        <w:t xml:space="preserve"> in a text prior to text analysis? Pick one of these </w:t>
      </w:r>
      <w:r w:rsidR="003300A9">
        <w:t xml:space="preserve">things </w:t>
      </w:r>
      <w:r>
        <w:t>and explain in detail why it</w:t>
      </w:r>
      <w:r w:rsidR="003300A9">
        <w:t xml:space="preserve"> should be</w:t>
      </w:r>
      <w:r>
        <w:t xml:space="preserve"> cleaned</w:t>
      </w:r>
      <w:r w:rsidR="003300A9">
        <w:t>.</w:t>
      </w:r>
    </w:p>
    <w:p w14:paraId="6DC613F3" w14:textId="77777777" w:rsidR="003300A9" w:rsidRDefault="003300A9" w:rsidP="003300A9"/>
    <w:p w14:paraId="226B3471" w14:textId="77777777" w:rsidR="003300A9" w:rsidRDefault="003300A9" w:rsidP="003300A9">
      <w:pPr>
        <w:pStyle w:val="ListParagraph"/>
      </w:pPr>
    </w:p>
    <w:p w14:paraId="0B2B97CC" w14:textId="77777777" w:rsidR="003300A9" w:rsidRDefault="003300A9" w:rsidP="003300A9"/>
    <w:p w14:paraId="1B27CFBD" w14:textId="01EBD1B8" w:rsidR="003300A9" w:rsidRDefault="00000000" w:rsidP="003300A9">
      <w:pPr>
        <w:numPr>
          <w:ilvl w:val="0"/>
          <w:numId w:val="3"/>
        </w:numPr>
      </w:pPr>
      <w:r>
        <w:t xml:space="preserve">Re-write what this sentence would look like after cleaning: </w:t>
      </w:r>
      <w:r>
        <w:rPr>
          <w:rStyle w:val="VerbatimChar"/>
        </w:rPr>
        <w:t>It was the best of times, it was the worst of times</w:t>
      </w:r>
    </w:p>
    <w:p w14:paraId="3C8BBCC1" w14:textId="77777777" w:rsidR="003300A9" w:rsidRDefault="003300A9" w:rsidP="003300A9"/>
    <w:p w14:paraId="5198891D" w14:textId="29768367" w:rsidR="00F65295" w:rsidRDefault="00000000">
      <w:pPr>
        <w:numPr>
          <w:ilvl w:val="0"/>
          <w:numId w:val="3"/>
        </w:numPr>
      </w:pPr>
      <w:r>
        <w:lastRenderedPageBreak/>
        <w:t xml:space="preserve">Pick one function from NLTK, like </w:t>
      </w:r>
      <w:proofErr w:type="gramStart"/>
      <w:r>
        <w:rPr>
          <w:rStyle w:val="VerbatimChar"/>
        </w:rPr>
        <w:t>similar(</w:t>
      </w:r>
      <w:proofErr w:type="gramEnd"/>
      <w:r>
        <w:rPr>
          <w:rStyle w:val="VerbatimChar"/>
        </w:rPr>
        <w:t>)</w:t>
      </w:r>
      <w:r>
        <w:t xml:space="preserve"> or </w:t>
      </w:r>
      <w:r>
        <w:rPr>
          <w:rStyle w:val="VerbatimChar"/>
        </w:rPr>
        <w:t>concordance()</w:t>
      </w:r>
      <w:r w:rsidR="003300A9">
        <w:rPr>
          <w:rStyle w:val="VerbatimChar"/>
        </w:rPr>
        <w:t>,</w:t>
      </w:r>
      <w:r>
        <w:t xml:space="preserve"> and explain what it does. Why is the function useful for </w:t>
      </w:r>
      <w:r w:rsidR="003300A9">
        <w:t>text analysis</w:t>
      </w:r>
      <w:r>
        <w:t>?</w:t>
      </w:r>
    </w:p>
    <w:p w14:paraId="4C713183" w14:textId="4ED9265B" w:rsidR="003300A9" w:rsidRDefault="003300A9" w:rsidP="003300A9">
      <w:pPr>
        <w:pStyle w:val="ListParagraph"/>
      </w:pPr>
    </w:p>
    <w:p w14:paraId="7BA158D5" w14:textId="77D9EA2C" w:rsidR="003300A9" w:rsidRDefault="003300A9" w:rsidP="003300A9">
      <w:pPr>
        <w:pStyle w:val="ListParagraph"/>
      </w:pPr>
    </w:p>
    <w:p w14:paraId="7DF9917E" w14:textId="77777777" w:rsidR="003300A9" w:rsidRDefault="003300A9" w:rsidP="003300A9">
      <w:pPr>
        <w:pStyle w:val="ListParagraph"/>
      </w:pPr>
    </w:p>
    <w:p w14:paraId="1E2533F2" w14:textId="77777777" w:rsidR="003300A9" w:rsidRDefault="003300A9" w:rsidP="003300A9"/>
    <w:p w14:paraId="63D0F161" w14:textId="77777777" w:rsidR="00F65295" w:rsidRDefault="00000000" w:rsidP="003300A9">
      <w:pPr>
        <w:pStyle w:val="Heading2"/>
        <w:jc w:val="center"/>
      </w:pPr>
      <w:bookmarkStart w:id="3" w:name="text-generation"/>
      <w:bookmarkEnd w:id="2"/>
      <w:r>
        <w:t>Text Generation</w:t>
      </w:r>
    </w:p>
    <w:p w14:paraId="61C8F9E4" w14:textId="7F595E85" w:rsidR="00F65295" w:rsidRDefault="00000000">
      <w:pPr>
        <w:numPr>
          <w:ilvl w:val="0"/>
          <w:numId w:val="4"/>
        </w:numPr>
      </w:pPr>
      <w:r>
        <w:t xml:space="preserve">How does a computer know what words tend to be associated with a single word, like </w:t>
      </w:r>
      <w:r>
        <w:rPr>
          <w:rStyle w:val="VerbatimChar"/>
        </w:rPr>
        <w:t>monster</w:t>
      </w:r>
      <w:r>
        <w:t xml:space="preserve"> or </w:t>
      </w:r>
      <w:r>
        <w:rPr>
          <w:rStyle w:val="VerbatimChar"/>
        </w:rPr>
        <w:t>woman</w:t>
      </w:r>
      <w:r>
        <w:t>, for example?</w:t>
      </w:r>
    </w:p>
    <w:p w14:paraId="228C1771" w14:textId="7F7F5ABB" w:rsidR="003300A9" w:rsidRDefault="003300A9" w:rsidP="003300A9"/>
    <w:p w14:paraId="53C8B7AF" w14:textId="77777777" w:rsidR="003300A9" w:rsidRDefault="003300A9" w:rsidP="003300A9"/>
    <w:p w14:paraId="15F1BBC8" w14:textId="6A4F842F" w:rsidR="003300A9" w:rsidRDefault="003300A9" w:rsidP="003300A9"/>
    <w:p w14:paraId="078EF132" w14:textId="77777777" w:rsidR="003300A9" w:rsidRDefault="003300A9" w:rsidP="003300A9"/>
    <w:p w14:paraId="76278FFE" w14:textId="2F323A56" w:rsidR="00F65295" w:rsidRDefault="00000000">
      <w:pPr>
        <w:numPr>
          <w:ilvl w:val="0"/>
          <w:numId w:val="4"/>
        </w:numPr>
      </w:pPr>
      <w:r>
        <w:t xml:space="preserve">Why is bias and discrimination a problem in large language models? Where do models </w:t>
      </w:r>
      <w:r w:rsidR="003300A9">
        <w:t>“</w:t>
      </w:r>
      <w:r>
        <w:t>learn</w:t>
      </w:r>
      <w:r w:rsidR="003300A9">
        <w:t>”</w:t>
      </w:r>
      <w:r>
        <w:t xml:space="preserve"> to be biased?</w:t>
      </w:r>
    </w:p>
    <w:p w14:paraId="0531C1D2" w14:textId="11C7B0C8" w:rsidR="003300A9" w:rsidRDefault="003300A9" w:rsidP="003300A9"/>
    <w:p w14:paraId="34D5A32D" w14:textId="77777777" w:rsidR="003300A9" w:rsidRDefault="003300A9" w:rsidP="003300A9"/>
    <w:p w14:paraId="58DA4537" w14:textId="563BA93D" w:rsidR="003300A9" w:rsidRDefault="003300A9" w:rsidP="003300A9"/>
    <w:p w14:paraId="49D85BE1" w14:textId="77777777" w:rsidR="003300A9" w:rsidRDefault="003300A9" w:rsidP="003300A9"/>
    <w:p w14:paraId="66CC0040" w14:textId="489E4225" w:rsidR="00F65295" w:rsidRDefault="00000000">
      <w:pPr>
        <w:numPr>
          <w:ilvl w:val="0"/>
          <w:numId w:val="4"/>
        </w:numPr>
      </w:pPr>
      <w:r>
        <w:t>Why is it difficult to train a model that isn’t biased or discriminatory?</w:t>
      </w:r>
    </w:p>
    <w:p w14:paraId="7A5C663F" w14:textId="45CB72CD" w:rsidR="003300A9" w:rsidRDefault="003300A9" w:rsidP="003300A9"/>
    <w:p w14:paraId="28FFFC50" w14:textId="02E1C9DF" w:rsidR="003300A9" w:rsidRDefault="003300A9" w:rsidP="003300A9"/>
    <w:p w14:paraId="2B0A1F4B" w14:textId="77777777" w:rsidR="003300A9" w:rsidRDefault="003300A9" w:rsidP="003300A9"/>
    <w:p w14:paraId="02AFFC44" w14:textId="77777777" w:rsidR="003300A9" w:rsidRDefault="003300A9" w:rsidP="003300A9"/>
    <w:p w14:paraId="3B32968E" w14:textId="77777777" w:rsidR="00F65295" w:rsidRDefault="00000000">
      <w:pPr>
        <w:numPr>
          <w:ilvl w:val="0"/>
          <w:numId w:val="4"/>
        </w:numPr>
      </w:pPr>
      <w:r>
        <w:t>What is the most important thing you learned in this class, and why is it important to you?</w:t>
      </w:r>
      <w:bookmarkEnd w:id="0"/>
      <w:bookmarkEnd w:id="3"/>
    </w:p>
    <w:sectPr w:rsidR="00F652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1FFE9" w14:textId="77777777" w:rsidR="00733135" w:rsidRDefault="00733135">
      <w:pPr>
        <w:spacing w:after="0"/>
      </w:pPr>
      <w:r>
        <w:separator/>
      </w:r>
    </w:p>
  </w:endnote>
  <w:endnote w:type="continuationSeparator" w:id="0">
    <w:p w14:paraId="483AF3F9" w14:textId="77777777" w:rsidR="00733135" w:rsidRDefault="007331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531A6" w14:textId="77777777" w:rsidR="00733135" w:rsidRDefault="00733135">
      <w:r>
        <w:separator/>
      </w:r>
    </w:p>
  </w:footnote>
  <w:footnote w:type="continuationSeparator" w:id="0">
    <w:p w14:paraId="44696A12" w14:textId="77777777" w:rsidR="00733135" w:rsidRDefault="007331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7082E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43059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7E3EA36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A036C21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825900430">
    <w:abstractNumId w:val="1"/>
  </w:num>
  <w:num w:numId="2" w16cid:durableId="20377786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1734843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729689233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300A9"/>
    <w:rsid w:val="004E29B3"/>
    <w:rsid w:val="00590D07"/>
    <w:rsid w:val="00733135"/>
    <w:rsid w:val="00784D58"/>
    <w:rsid w:val="008D6863"/>
    <w:rsid w:val="00B86B75"/>
    <w:rsid w:val="00BC48D5"/>
    <w:rsid w:val="00C36279"/>
    <w:rsid w:val="00E315A3"/>
    <w:rsid w:val="00F652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3E10C56"/>
  <w15:docId w15:val="{E2966A48-DEF8-1941-A1B1-8DB5B23BF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3300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87</Words>
  <Characters>1070</Characters>
  <Application>Microsoft Office Word</Application>
  <DocSecurity>0</DocSecurity>
  <Lines>8</Lines>
  <Paragraphs>2</Paragraphs>
  <ScaleCrop>false</ScaleCrop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ilipa  Calado</cp:lastModifiedBy>
  <cp:revision>2</cp:revision>
  <dcterms:created xsi:type="dcterms:W3CDTF">2023-05-11T21:35:00Z</dcterms:created>
  <dcterms:modified xsi:type="dcterms:W3CDTF">2023-05-11T21:41:00Z</dcterms:modified>
</cp:coreProperties>
</file>